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Germany</w:t>
      </w:r>
      <w:r>
        <w:t xml:space="preserve"> </w:t>
      </w:r>
      <w:r>
        <w:t xml:space="preserve">Munich</w:t>
      </w:r>
    </w:p>
    <w:bookmarkStart w:id="20" w:name="X2bdcdb40f1221811798af3a5bd456da74390814"/>
    <w:p>
      <w:pPr>
        <w:pStyle w:val="Heading1"/>
      </w:pPr>
      <w:r>
        <w:t xml:space="preserve">Scholarship Application Letter for Advanced Police Officer Training at the Bavarian Police Academy in Munich,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ddress:</w:t>
      </w:r>
      <w:r>
        <w:t xml:space="preserve"> </w:t>
      </w:r>
      <w:r>
        <w:t xml:space="preserve">Bavarian Ministry of the Interior, Munich Police Academy Scholarship Division</w:t>
      </w:r>
      <w:r>
        <w:br/>
      </w:r>
      <w:r>
        <w:t xml:space="preserve">Odeonsplatz 4, 80539 Munich, Germany</w:t>
      </w:r>
    </w:p>
    <w:p>
      <w:pPr>
        <w:pStyle w:val="BodyText"/>
      </w:pPr>
      <w:r>
        <w:rPr>
          <w:iCs/>
          <w:i/>
        </w:rPr>
        <w:t xml:space="preserve">Dear Esteemed Members of the Scholarship Committee,</w:t>
      </w:r>
    </w:p>
    <w:p>
      <w:pPr>
        <w:pStyle w:val="BodyText"/>
      </w:pPr>
      <w:r>
        <w:t xml:space="preserve">I am writing to submit a formal</w:t>
      </w:r>
      <w:r>
        <w:t xml:space="preserve"> </w:t>
      </w:r>
      <w:r>
        <w:rPr>
          <w:bCs/>
          <w:b/>
        </w:rPr>
        <w:t xml:space="preserve">Scholarship Application Letter</w:t>
      </w:r>
      <w:r>
        <w:t xml:space="preserve"> </w:t>
      </w:r>
      <w:r>
        <w:t xml:space="preserve">for the prestigious Advanced Leadership and Community Policing Fellowship Program at the Bavarian Police Academy in Munich, Germany. As a dedicated serving officer with eight years of exceptional service within the national police force of my home country, I have long admired Germany's exemplary model of public safety rooted in community trust, technological innovation, and unwavering adherence to the rule of law. My profound aspiration to contribute meaningfully to global policing standards has led me specifically to pursue advanced training in</w:t>
      </w:r>
      <w:r>
        <w:t xml:space="preserve"> </w:t>
      </w:r>
      <w:r>
        <w:rPr>
          <w:bCs/>
          <w:b/>
        </w:rPr>
        <w:t xml:space="preserve">Germany Munich</w:t>
      </w:r>
      <w:r>
        <w:t xml:space="preserve">, where I believe the fusion of tradition and modernity within law enforcement sets the benchmark for excellence worldwide.</w:t>
      </w:r>
    </w:p>
    <w:p>
      <w:pPr>
        <w:pStyle w:val="BodyText"/>
      </w:pPr>
      <w:r>
        <w:t xml:space="preserve">Throughout my career as a</w:t>
      </w:r>
      <w:r>
        <w:t xml:space="preserve"> </w:t>
      </w:r>
      <w:r>
        <w:rPr>
          <w:bCs/>
          <w:b/>
        </w:rPr>
        <w:t xml:space="preserve">Police Officer</w:t>
      </w:r>
      <w:r>
        <w:t xml:space="preserve">, I have consistently demonstrated leadership in high-stakes community engagement, crisis negotiation, and crime prevention initiatives. In my previous role as a Community Policing Unit Supervisor in [Your Home Country], I spearheaded the implementation of youth outreach programs that reduced juvenile delinquency by 37% within two years. These experiences instilled in me a deep understanding that effective policing transcends enforcement—it requires cultural sensitivity, empathy, and strategic collaboration. However, I recognize that to elevate my impact on an international scale and contribute meaningfully to Munich’s renowned police force ecosystem, I require specialized training in German legal frameworks, advanced tactical protocols, and the innovative community-oriented policing methodologies uniquely practiced in</w:t>
      </w:r>
      <w:r>
        <w:t xml:space="preserve"> </w:t>
      </w:r>
      <w:r>
        <w:rPr>
          <w:bCs/>
          <w:b/>
        </w:rPr>
        <w:t xml:space="preserve">Germany Munich</w:t>
      </w:r>
      <w:r>
        <w:t xml:space="preserve">.</w:t>
      </w:r>
    </w:p>
    <w:p>
      <w:pPr>
        <w:pStyle w:val="BodyText"/>
      </w:pPr>
      <w:r>
        <w:t xml:space="preserve">The Bavarian Police Academy represents the pinnacle of such education. Its curriculum integrates cutting-edge technology like AI-driven crime analysis systems with Germany’s historic emphasis on de-escalation and human rights protection—principles that resonate profoundly with my professional ethos. Specifically, I am eager to master the German approach to intercultural communication in policing, which is vital for Munich’s status as a cosmopolitan hub receiving over 120 nationalities daily. The Academy’s partnership with the Munich Police Department provides unparalleled access to real-world scenarios involving refugee integration, anti-terrorism protocols, and traffic safety innovations—experiences I cannot replicate in my current environment. This scholarship is not merely an educational opportunity; it is a strategic step toward becoming an asset to both my home nation and the international police community.</w:t>
      </w:r>
    </w:p>
    <w:p>
      <w:pPr>
        <w:pStyle w:val="BodyText"/>
      </w:pPr>
      <w:r>
        <w:t xml:space="preserve">My commitment to the values of German law enforcement aligns seamlessly with Munich’s core mission: 'Sicherheit für alle' (Safety for all). During my research, I was deeply inspired by Munich Police Chief Hans-Peter Rieger’s 2022 address on 'Policing as a Social Service,' emphasizing that officers are first and foremost community servants. This philosophy mirrors my own work in [Your Home Country], where I established a victim support unit now recognized as a national model. However, to operationalize this vision with the precision demanded by German standards—particularly under the Bavarian Criminal Code and EU police cooperation frameworks—I require targeted training unavailable through standard international programs.</w:t>
      </w:r>
    </w:p>
    <w:p>
      <w:pPr>
        <w:pStyle w:val="BodyText"/>
      </w:pPr>
      <w:r>
        <w:t xml:space="preserve">Financially, securing this scholarship is imperative. As an officer from an emerging economy nation, I face significant barriers in affording tuition, accommodation near the Munich Police Academy (located at Schleißheimer Str. 170), and specialized course materials. This fellowship would alleviate these burdens while enabling me to focus entirely on mastering Germany’s unique policing culture without compromising my family’s stability. The scholarship would fund my enrollment in the 12-month Advanced Policing Leadership Program, including all academic resources, mandatory training at Munich’s Central Police Station, and participation in cross-border exercises with European Union agencies like Europol.</w:t>
      </w:r>
    </w:p>
    <w:p>
      <w:pPr>
        <w:pStyle w:val="BodyText"/>
      </w:pPr>
      <w:r>
        <w:t xml:space="preserve">Upon completion of this program, I will return to my home country to implement a revised community policing framework tailored for multilingual urban environments. Crucially, I aim to establish a bilateral partnership between our national police force and Munich’s Department of International Cooperation—a project directly inspired by the Academy’s model. My goal is not merely personal advancement but fostering sustainable international collaboration that elevates standards from Nairobi to Munich. I have already begun drafting a memorandum with my superiors outlining how German methodologies can be adapted to address local challenges like gang violence in [Your Home Country]’s suburbs, using Munich as the benchmark for best practices.</w:t>
      </w:r>
    </w:p>
    <w:p>
      <w:pPr>
        <w:pStyle w:val="BodyText"/>
      </w:pPr>
      <w:r>
        <w:t xml:space="preserve">I am aware that the selection process is highly competitive and that the Bavarian Police Academy receives applications from over 200 candidates annually. My extensive field experience—documented through commendations including [Mention Specific Award, e.g., "National Officer of Excellence 2021"]—combined with my academic foundation in Criminal Justice (Bachelor’s degree from [Your University]), positions me to contribute significantly to the Academy’s diverse cohort. I am fluent in English and actively studying German (currently at B1 level), with a commitment to achieving C1 proficiency before my studies commence. Munich’s vibrant cultural landscape, where historic traditions meet progressive innovation, further fuels my dedication to this endeavor.</w:t>
      </w:r>
    </w:p>
    <w:p>
      <w:pPr>
        <w:pStyle w:val="BodyText"/>
      </w:pPr>
      <w:r>
        <w:t xml:space="preserve">In closing, this</w:t>
      </w:r>
      <w:r>
        <w:t xml:space="preserve"> </w:t>
      </w:r>
      <w:r>
        <w:rPr>
          <w:bCs/>
          <w:b/>
        </w:rPr>
        <w:t xml:space="preserve">Scholarship Application Letter</w:t>
      </w:r>
      <w:r>
        <w:t xml:space="preserve"> </w:t>
      </w:r>
      <w:r>
        <w:t xml:space="preserve">represents not just a request for financial aid but a pledge of lifelong service to the ideals I have observed in action across</w:t>
      </w:r>
      <w:r>
        <w:t xml:space="preserve"> </w:t>
      </w:r>
      <w:r>
        <w:rPr>
          <w:bCs/>
          <w:b/>
        </w:rPr>
        <w:t xml:space="preserve">Germany Munich</w:t>
      </w:r>
      <w:r>
        <w:t xml:space="preserve">. The Academy’s vision of 'proactive safety through partnership' is my professional compass. I am confident that with this opportunity, I will honor Germany’s legacy of police excellence while becoming an advocate for its principles on a global stage. Thank you for considering my application. I welcome the opportunity to discuss how my background aligns with the Academy’s mission during an interview at your convenience.</w:t>
      </w:r>
    </w:p>
    <w:p>
      <w:pPr>
        <w:pStyle w:val="BodyText"/>
      </w:pPr>
      <w:r>
        <w:t xml:space="preserve">Sincerely,</w:t>
      </w:r>
      <w:r>
        <w:br/>
      </w:r>
      <w:r>
        <w:t xml:space="preserve">[Your Full Name]</w:t>
      </w:r>
      <w:r>
        <w:br/>
      </w:r>
      <w:r>
        <w:t xml:space="preserve">Rank/Designation: Senior Police Officer (e.g., Inspector)</w:t>
      </w:r>
      <w:r>
        <w:br/>
      </w:r>
      <w:r>
        <w:t xml:space="preserve">National Police Force of [Your Country]</w:t>
      </w:r>
      <w:r>
        <w:br/>
      </w:r>
      <w:r>
        <w:t xml:space="preserve">Contact: +[Your Phone] | [Your Email] | [City, Country]</w:t>
      </w:r>
    </w:p>
    <w:p>
      <w:pPr>
        <w:pStyle w:val="BodyText"/>
      </w:pPr>
      <w:r>
        <w:rPr>
          <w:iCs/>
          <w:i/>
        </w:rPr>
        <w:t xml:space="preserve">Enclosures:</w:t>
      </w:r>
      <w:r>
        <w:t xml:space="preserve"> </w:t>
      </w:r>
      <w:r>
        <w:t xml:space="preserve">Curriculum Vitae, Official Recommendation Letters (2), Academic Transcripts, Proof of German Language Stud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Germany Munich</dc:title>
  <dc:creator/>
  <dc:language>en</dc:language>
  <cp:keywords/>
  <dcterms:created xsi:type="dcterms:W3CDTF">2026-07-23T10:44:52Z</dcterms:created>
  <dcterms:modified xsi:type="dcterms:W3CDTF">2026-07-23T10:44:52Z</dcterms:modified>
</cp:coreProperties>
</file>

<file path=docProps/custom.xml><?xml version="1.0" encoding="utf-8"?>
<Properties xmlns="http://schemas.openxmlformats.org/officeDocument/2006/custom-properties" xmlns:vt="http://schemas.openxmlformats.org/officeDocument/2006/docPropsVTypes"/>
</file>